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ED7EB3" w:rsidRDefault="00DE2112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FOR IMMEDIATE RELEASE </w:t>
      </w:r>
    </w:p>
    <w:p w14:paraId="00000002" w14:textId="77777777" w:rsidR="00ED7EB3" w:rsidRDefault="00ED7EB3">
      <w:pPr>
        <w:rPr>
          <w:rFonts w:ascii="Calibri" w:eastAsia="Calibri" w:hAnsi="Calibri" w:cs="Calibri"/>
          <w:b/>
        </w:rPr>
      </w:pPr>
    </w:p>
    <w:p w14:paraId="00000003" w14:textId="7D07C0D9" w:rsidR="00ED7EB3" w:rsidRDefault="00827C5D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0</w:t>
      </w:r>
      <w:r w:rsidR="004E579E">
        <w:rPr>
          <w:rFonts w:ascii="Calibri" w:eastAsia="Calibri" w:hAnsi="Calibri" w:cs="Calibri"/>
        </w:rPr>
        <w:t>9</w:t>
      </w:r>
      <w:r>
        <w:rPr>
          <w:rFonts w:ascii="Calibri" w:eastAsia="Calibri" w:hAnsi="Calibri" w:cs="Calibri"/>
        </w:rPr>
        <w:t>/04/24</w:t>
      </w:r>
    </w:p>
    <w:p w14:paraId="00000004" w14:textId="77777777" w:rsidR="00ED7EB3" w:rsidRDefault="00ED7EB3">
      <w:pPr>
        <w:rPr>
          <w:rFonts w:ascii="Calibri" w:eastAsia="Calibri" w:hAnsi="Calibri" w:cs="Calibri"/>
        </w:rPr>
      </w:pPr>
    </w:p>
    <w:p w14:paraId="00000005" w14:textId="5DBE82A8" w:rsidR="00ED7EB3" w:rsidRDefault="00DE2112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WA-based innovative self-guided touring app Stories Unseen celebrates a new era as the team takes their innovative tours to the water</w:t>
      </w:r>
      <w:r w:rsidR="00430F20">
        <w:rPr>
          <w:rFonts w:ascii="Calibri" w:eastAsia="Calibri" w:hAnsi="Calibri" w:cs="Calibri"/>
          <w:b/>
        </w:rPr>
        <w:t xml:space="preserve"> – and beyond. </w:t>
      </w:r>
    </w:p>
    <w:p w14:paraId="00000006" w14:textId="77777777" w:rsidR="00ED7EB3" w:rsidRDefault="00ED7EB3">
      <w:pPr>
        <w:rPr>
          <w:rFonts w:ascii="Calibri" w:eastAsia="Calibri" w:hAnsi="Calibri" w:cs="Calibri"/>
          <w:b/>
        </w:rPr>
      </w:pPr>
    </w:p>
    <w:p w14:paraId="00000007" w14:textId="3AA0CC25" w:rsidR="00ED7EB3" w:rsidRDefault="00DE2112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ERTH, AUSTRALIA: After seeing huge success with an Australian-first immersive driving tour from Perth to the Pinnacles Desert, tour </w:t>
      </w:r>
      <w:r w:rsidR="00F41D41">
        <w:rPr>
          <w:rFonts w:ascii="Calibri" w:eastAsia="Calibri" w:hAnsi="Calibri" w:cs="Calibri"/>
        </w:rPr>
        <w:t>app</w:t>
      </w:r>
      <w:r>
        <w:rPr>
          <w:rFonts w:ascii="Calibri" w:eastAsia="Calibri" w:hAnsi="Calibri" w:cs="Calibri"/>
        </w:rPr>
        <w:t xml:space="preserve"> Stories Unseen is taking its innovative approach to exploration to the water - and across Australia. </w:t>
      </w:r>
    </w:p>
    <w:p w14:paraId="00000008" w14:textId="77777777" w:rsidR="00ED7EB3" w:rsidRDefault="00ED7EB3">
      <w:pPr>
        <w:rPr>
          <w:rFonts w:ascii="Calibri" w:eastAsia="Calibri" w:hAnsi="Calibri" w:cs="Calibri"/>
        </w:rPr>
      </w:pPr>
    </w:p>
    <w:p w14:paraId="00000009" w14:textId="3641D986" w:rsidR="00ED7EB3" w:rsidRDefault="00DE2112" w:rsidP="00D8629A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tories Unseen, formerly known as Dark Stry, is known for its curated, self-guided Perth tours that uncover its gritty heart, combining captivating stories of the past, present and future with </w:t>
      </w:r>
      <w:r w:rsidR="00C24715">
        <w:rPr>
          <w:rFonts w:ascii="Calibri" w:eastAsia="Calibri" w:hAnsi="Calibri" w:cs="Calibri"/>
        </w:rPr>
        <w:t xml:space="preserve">clever </w:t>
      </w:r>
      <w:r>
        <w:rPr>
          <w:rFonts w:ascii="Calibri" w:eastAsia="Calibri" w:hAnsi="Calibri" w:cs="Calibri"/>
        </w:rPr>
        <w:t xml:space="preserve">technology to create memorable experiences. </w:t>
      </w:r>
    </w:p>
    <w:p w14:paraId="0000000A" w14:textId="016FB3BF" w:rsidR="00ED7EB3" w:rsidRDefault="00ED7EB3">
      <w:pPr>
        <w:rPr>
          <w:rFonts w:ascii="Calibri" w:eastAsia="Calibri" w:hAnsi="Calibri" w:cs="Calibri"/>
        </w:rPr>
      </w:pPr>
    </w:p>
    <w:p w14:paraId="0000000B" w14:textId="4B66BF56" w:rsidR="00ED7EB3" w:rsidRDefault="00DE2112">
      <w:pPr>
        <w:rPr>
          <w:rFonts w:ascii="Calibri" w:eastAsia="Calibri" w:hAnsi="Calibri" w:cs="Calibri"/>
          <w:highlight w:val="white"/>
        </w:rPr>
      </w:pPr>
      <w:r>
        <w:rPr>
          <w:rFonts w:ascii="Calibri" w:eastAsia="Calibri" w:hAnsi="Calibri" w:cs="Calibri"/>
        </w:rPr>
        <w:t>By demand, the team launched an Australian-first, family friendly driving to</w:t>
      </w:r>
      <w:r w:rsidRPr="00B72920">
        <w:rPr>
          <w:rFonts w:ascii="Calibri" w:eastAsia="Calibri" w:hAnsi="Calibri" w:cs="Calibri"/>
        </w:rPr>
        <w:t>ur</w:t>
      </w:r>
      <w:r w:rsidR="00F41D41" w:rsidRPr="00B72920">
        <w:rPr>
          <w:rFonts w:ascii="Calibri" w:eastAsia="Calibri" w:hAnsi="Calibri" w:cs="Calibri"/>
        </w:rPr>
        <w:t xml:space="preserve"> in </w:t>
      </w:r>
      <w:r w:rsidR="00B72920" w:rsidRPr="00B72920">
        <w:rPr>
          <w:rFonts w:ascii="Calibri" w:eastAsia="Calibri" w:hAnsi="Calibri" w:cs="Calibri"/>
        </w:rPr>
        <w:t>August</w:t>
      </w:r>
      <w:r w:rsidR="00F41D41" w:rsidRPr="00B72920">
        <w:rPr>
          <w:rFonts w:ascii="Calibri" w:eastAsia="Calibri" w:hAnsi="Calibri" w:cs="Calibri"/>
        </w:rPr>
        <w:t xml:space="preserve"> last year</w:t>
      </w:r>
      <w:r w:rsidRPr="00B72920">
        <w:rPr>
          <w:rFonts w:ascii="Calibri" w:eastAsia="Calibri" w:hAnsi="Calibri" w:cs="Calibri"/>
        </w:rPr>
        <w:t>, taking</w:t>
      </w:r>
      <w:r>
        <w:rPr>
          <w:rFonts w:ascii="Calibri" w:eastAsia="Calibri" w:hAnsi="Calibri" w:cs="Calibri"/>
        </w:rPr>
        <w:t xml:space="preserve"> road-trippers from Perth to the Pinnacles Desert in </w:t>
      </w:r>
      <w:r>
        <w:rPr>
          <w:rFonts w:ascii="Calibri" w:eastAsia="Calibri" w:hAnsi="Calibri" w:cs="Calibri"/>
          <w:highlight w:val="white"/>
        </w:rPr>
        <w:t xml:space="preserve">an experience that combines audio storytelling, GPS maps, immersive technology, and additional points of interest. Next on the cards? Taking tours to the water - and across the country. </w:t>
      </w:r>
    </w:p>
    <w:p w14:paraId="0000000C" w14:textId="77777777" w:rsidR="00ED7EB3" w:rsidRDefault="00ED7EB3">
      <w:pPr>
        <w:rPr>
          <w:rFonts w:ascii="Calibri" w:eastAsia="Calibri" w:hAnsi="Calibri" w:cs="Calibri"/>
          <w:highlight w:val="white"/>
        </w:rPr>
      </w:pPr>
    </w:p>
    <w:p w14:paraId="0000000D" w14:textId="66ADADDC" w:rsidR="00ED7EB3" w:rsidRDefault="00DE2112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"We're thrilled to unveil Stories Unseen as the next chapter in our journey," says co-founder, Erin Clark. "Our mission has always been to provide travellers with authentic, thought-provoking experiences that transcend the ordinary. With Stories Unseen, we're excited to take that vision to new destinations across Australia.”</w:t>
      </w:r>
    </w:p>
    <w:p w14:paraId="0000000E" w14:textId="77777777" w:rsidR="00ED7EB3" w:rsidRDefault="00ED7EB3">
      <w:pPr>
        <w:rPr>
          <w:rFonts w:ascii="Calibri" w:eastAsia="Calibri" w:hAnsi="Calibri" w:cs="Calibri"/>
        </w:rPr>
      </w:pPr>
    </w:p>
    <w:p w14:paraId="0000000F" w14:textId="2FF3CD61" w:rsidR="00ED7EB3" w:rsidRDefault="00DE2112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tories Unseen is now expanding its offerings to water tours, beginning a collaboration with Perth-based electric boat rental company, Nauti Picnics. The plan is to follow this with tours in other capital cities. </w:t>
      </w:r>
    </w:p>
    <w:p w14:paraId="00000010" w14:textId="77777777" w:rsidR="00ED7EB3" w:rsidRDefault="00ED7EB3">
      <w:pPr>
        <w:rPr>
          <w:rFonts w:ascii="Calibri" w:eastAsia="Calibri" w:hAnsi="Calibri" w:cs="Calibri"/>
        </w:rPr>
      </w:pPr>
    </w:p>
    <w:p w14:paraId="00000011" w14:textId="77777777" w:rsidR="00ED7EB3" w:rsidRDefault="00DE2112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ays Erin: “We’ve been able to surprise and delight visitors - and even locals - with tours that uncover the weird, </w:t>
      </w:r>
      <w:proofErr w:type="gramStart"/>
      <w:r>
        <w:rPr>
          <w:rFonts w:ascii="Calibri" w:eastAsia="Calibri" w:hAnsi="Calibri" w:cs="Calibri"/>
        </w:rPr>
        <w:t>wacky</w:t>
      </w:r>
      <w:proofErr w:type="gramEnd"/>
      <w:r>
        <w:rPr>
          <w:rFonts w:ascii="Calibri" w:eastAsia="Calibri" w:hAnsi="Calibri" w:cs="Calibri"/>
        </w:rPr>
        <w:t xml:space="preserve"> and downright interesting tales of Perth city’s key landmarks, and along the Turquoise Coast. </w:t>
      </w:r>
    </w:p>
    <w:p w14:paraId="00000012" w14:textId="77777777" w:rsidR="00ED7EB3" w:rsidRDefault="00ED7EB3">
      <w:pPr>
        <w:rPr>
          <w:rFonts w:ascii="Calibri" w:eastAsia="Calibri" w:hAnsi="Calibri" w:cs="Calibri"/>
        </w:rPr>
      </w:pPr>
    </w:p>
    <w:p w14:paraId="00000013" w14:textId="77777777" w:rsidR="00ED7EB3" w:rsidRDefault="00DE2112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“There’s more to explore on the water, so we’re excited to partner with Nauti Picnics to uncover hidden tales along the Swan River to help travellers explore differently.” </w:t>
      </w:r>
    </w:p>
    <w:p w14:paraId="00000014" w14:textId="77777777" w:rsidR="00ED7EB3" w:rsidRDefault="00ED7EB3">
      <w:pPr>
        <w:rPr>
          <w:rFonts w:ascii="Calibri" w:eastAsia="Calibri" w:hAnsi="Calibri" w:cs="Calibri"/>
        </w:rPr>
      </w:pPr>
    </w:p>
    <w:p w14:paraId="00000015" w14:textId="371AD0C4" w:rsidR="00ED7EB3" w:rsidRDefault="00DE2112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tories Unseen is a WA tech start</w:t>
      </w:r>
      <w:r w:rsidR="00F41D41"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</w:rPr>
        <w:t>up success story. The app was nominated as a finalist in the Cultural Tour of the Year category at the 2023 WA Tourism Awards. In the same year, co-founder Erin was also recognised as a Female Travel Entrepreneur of the Year finalist by Travel Daily.</w:t>
      </w:r>
    </w:p>
    <w:p w14:paraId="00000016" w14:textId="77777777" w:rsidR="00ED7EB3" w:rsidRDefault="00ED7EB3">
      <w:pPr>
        <w:rPr>
          <w:rFonts w:ascii="Calibri" w:eastAsia="Calibri" w:hAnsi="Calibri" w:cs="Calibri"/>
        </w:rPr>
      </w:pPr>
    </w:p>
    <w:p w14:paraId="00000017" w14:textId="77777777" w:rsidR="00ED7EB3" w:rsidRDefault="00DE2112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t’s also the first digital tour to be listed with the </w:t>
      </w:r>
      <w:r>
        <w:rPr>
          <w:rFonts w:ascii="Calibri" w:eastAsia="Calibri" w:hAnsi="Calibri" w:cs="Calibri"/>
          <w:highlight w:val="white"/>
        </w:rPr>
        <w:t>Australian Tourism Data Warehouse</w:t>
      </w:r>
      <w:r>
        <w:rPr>
          <w:rFonts w:ascii="Calibri" w:eastAsia="Calibri" w:hAnsi="Calibri" w:cs="Calibri"/>
        </w:rPr>
        <w:t xml:space="preserve"> (ATDW) and the first accredited product of its kind. Stories Unseen has set a precedent for curating interesting, immersive tourism experiences that empower travellers to be curious, dive deeper in the destinations they visit and create lasting travel memories. </w:t>
      </w:r>
    </w:p>
    <w:p w14:paraId="00000018" w14:textId="77777777" w:rsidR="00ED7EB3" w:rsidRDefault="00ED7EB3">
      <w:pPr>
        <w:rPr>
          <w:rFonts w:ascii="Calibri" w:eastAsia="Calibri" w:hAnsi="Calibri" w:cs="Calibri"/>
        </w:rPr>
      </w:pPr>
    </w:p>
    <w:p w14:paraId="00000019" w14:textId="77777777" w:rsidR="00ED7EB3" w:rsidRDefault="00DE2112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s Erin says, "We're not just offering tours; we're offering a new way of seeing the world.”</w:t>
      </w:r>
    </w:p>
    <w:p w14:paraId="0000001A" w14:textId="77777777" w:rsidR="00ED7EB3" w:rsidRDefault="00ED7EB3">
      <w:pPr>
        <w:rPr>
          <w:rFonts w:ascii="Calibri" w:eastAsia="Calibri" w:hAnsi="Calibri" w:cs="Calibri"/>
        </w:rPr>
      </w:pPr>
    </w:p>
    <w:p w14:paraId="0000001B" w14:textId="09601602" w:rsidR="00ED7EB3" w:rsidRDefault="00DE2112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For more information, please visit </w:t>
      </w:r>
      <w:hyperlink r:id="rId8" w:history="1">
        <w:r w:rsidRPr="00FF37AC">
          <w:rPr>
            <w:rStyle w:val="Hyperlink"/>
            <w:rFonts w:ascii="Calibri" w:eastAsia="Calibri" w:hAnsi="Calibri" w:cs="Calibri"/>
          </w:rPr>
          <w:t>https://www.storiesunseen.com.au/</w:t>
        </w:r>
      </w:hyperlink>
    </w:p>
    <w:p w14:paraId="0000001C" w14:textId="77777777" w:rsidR="00ED7EB3" w:rsidRDefault="00ED7EB3">
      <w:pPr>
        <w:rPr>
          <w:rFonts w:ascii="Calibri" w:eastAsia="Calibri" w:hAnsi="Calibri" w:cs="Calibri"/>
        </w:rPr>
      </w:pPr>
    </w:p>
    <w:p w14:paraId="0000001D" w14:textId="77777777" w:rsidR="00ED7EB3" w:rsidRDefault="00DE2112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For more information and interviews:</w:t>
      </w:r>
    </w:p>
    <w:p w14:paraId="0000001E" w14:textId="77777777" w:rsidR="00ED7EB3" w:rsidRDefault="00DE2112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rin Clark</w:t>
      </w:r>
    </w:p>
    <w:p w14:paraId="0000001F" w14:textId="77777777" w:rsidR="00ED7EB3" w:rsidRDefault="00DE2112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-founder, Stories Unseen</w:t>
      </w:r>
    </w:p>
    <w:p w14:paraId="00000020" w14:textId="77777777" w:rsidR="00ED7EB3" w:rsidRDefault="00000000">
      <w:pPr>
        <w:spacing w:after="160"/>
        <w:rPr>
          <w:rFonts w:ascii="Calibri" w:eastAsia="Calibri" w:hAnsi="Calibri" w:cs="Calibri"/>
          <w:color w:val="452623"/>
        </w:rPr>
      </w:pPr>
      <w:hyperlink r:id="rId9">
        <w:r w:rsidR="00DE2112">
          <w:rPr>
            <w:rFonts w:ascii="Calibri" w:eastAsia="Calibri" w:hAnsi="Calibri" w:cs="Calibri"/>
            <w:color w:val="1155CC"/>
            <w:u w:val="single"/>
          </w:rPr>
          <w:t>hello@storiesunseen.com.au</w:t>
        </w:r>
      </w:hyperlink>
      <w:r w:rsidR="00DE2112">
        <w:rPr>
          <w:rFonts w:ascii="Calibri" w:eastAsia="Calibri" w:hAnsi="Calibri" w:cs="Calibri"/>
        </w:rPr>
        <w:br/>
      </w:r>
      <w:r w:rsidR="00DE2112">
        <w:rPr>
          <w:rFonts w:ascii="Calibri" w:eastAsia="Calibri" w:hAnsi="Calibri" w:cs="Calibri"/>
          <w:color w:val="452623"/>
          <w:highlight w:val="white"/>
        </w:rPr>
        <w:t>+61 419 577 873</w:t>
      </w:r>
    </w:p>
    <w:p w14:paraId="282B8253" w14:textId="77777777" w:rsidR="00CC04D7" w:rsidRDefault="00CC04D7">
      <w:pPr>
        <w:spacing w:after="160"/>
        <w:rPr>
          <w:rFonts w:ascii="Calibri" w:eastAsia="Calibri" w:hAnsi="Calibri" w:cs="Calibri"/>
          <w:color w:val="452623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5"/>
        <w:gridCol w:w="2255"/>
        <w:gridCol w:w="2255"/>
      </w:tblGrid>
      <w:tr w:rsidR="008E7AE3" w14:paraId="7726C489" w14:textId="77777777" w:rsidTr="00A866D1">
        <w:tc>
          <w:tcPr>
            <w:tcW w:w="2254" w:type="dxa"/>
            <w:shd w:val="clear" w:color="auto" w:fill="auto"/>
            <w:vAlign w:val="center"/>
          </w:tcPr>
          <w:p w14:paraId="3F50523B" w14:textId="0131E355" w:rsidR="00E72E1F" w:rsidRDefault="00E72E1F" w:rsidP="00A866D1">
            <w:pPr>
              <w:spacing w:after="160"/>
              <w:jc w:val="center"/>
              <w:rPr>
                <w:rFonts w:ascii="Calibri" w:eastAsia="Calibri" w:hAnsi="Calibri" w:cs="Calibri"/>
              </w:rPr>
            </w:pPr>
            <w:r>
              <w:rPr>
                <w:noProof/>
              </w:rPr>
              <w:drawing>
                <wp:inline distT="0" distB="0" distL="0" distR="0" wp14:anchorId="1559176E" wp14:editId="284BD1A3">
                  <wp:extent cx="692806" cy="580390"/>
                  <wp:effectExtent l="0" t="0" r="0" b="0"/>
                  <wp:docPr id="953913565" name="Picture 2" descr="Facebook Logo and symbol, meaning, history, PNG, brand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3913565" name="Picture 2" descr="Facebook Logo and symbol, meaning, history, PNG, brand">
                            <a:hlinkClick r:id="rId1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10" r="17343"/>
                          <a:stretch/>
                        </pic:blipFill>
                        <pic:spPr bwMode="auto">
                          <a:xfrm>
                            <a:off x="0" y="0"/>
                            <a:ext cx="702451" cy="588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76F6FAA" w14:textId="58DC4BB9" w:rsidR="0079151C" w:rsidRDefault="0079151C" w:rsidP="00A866D1">
            <w:pPr>
              <w:spacing w:after="160"/>
              <w:jc w:val="center"/>
              <w:rPr>
                <w:rFonts w:ascii="Calibri" w:eastAsia="Calibri" w:hAnsi="Calibri" w:cs="Calibri"/>
              </w:rPr>
            </w:pPr>
            <w:r>
              <w:rPr>
                <w:noProof/>
              </w:rPr>
              <w:drawing>
                <wp:inline distT="0" distB="0" distL="0" distR="0" wp14:anchorId="02D5C589" wp14:editId="357B15E5">
                  <wp:extent cx="655598" cy="600075"/>
                  <wp:effectExtent l="0" t="0" r="0" b="0"/>
                  <wp:docPr id="479241931" name="Picture 3" descr="Instagram Logo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9241931" name="Picture 3" descr="Instagram Logo">
                            <a:hlinkClick r:id="rId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00" r="19600"/>
                          <a:stretch/>
                        </pic:blipFill>
                        <pic:spPr bwMode="auto">
                          <a:xfrm>
                            <a:off x="0" y="0"/>
                            <a:ext cx="663965" cy="6077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91B7225" w14:textId="36F70130" w:rsidR="00CC04D7" w:rsidRDefault="00EA4C92" w:rsidP="00A866D1">
            <w:pPr>
              <w:spacing w:after="160"/>
              <w:jc w:val="center"/>
              <w:rPr>
                <w:rFonts w:ascii="Calibri" w:eastAsia="Calibri" w:hAnsi="Calibri" w:cs="Calibri"/>
              </w:rPr>
            </w:pPr>
            <w:r>
              <w:rPr>
                <w:noProof/>
              </w:rPr>
              <w:drawing>
                <wp:inline distT="0" distB="0" distL="0" distR="0" wp14:anchorId="3F22184C" wp14:editId="02DB633F">
                  <wp:extent cx="1264920" cy="440087"/>
                  <wp:effectExtent l="0" t="0" r="0" b="0"/>
                  <wp:docPr id="1722221762" name="Picture 4" descr="LinkedIn logo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2221762" name="Picture 4" descr="LinkedIn logo">
                            <a:hlinkClick r:id="rId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058" b="17035"/>
                          <a:stretch/>
                        </pic:blipFill>
                        <pic:spPr bwMode="auto">
                          <a:xfrm>
                            <a:off x="0" y="0"/>
                            <a:ext cx="1291839" cy="4494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CF6E7C9" w14:textId="7E8F0BAD" w:rsidR="00CC04D7" w:rsidRDefault="00CC04D7" w:rsidP="00A866D1">
            <w:pPr>
              <w:spacing w:after="160"/>
              <w:jc w:val="center"/>
              <w:rPr>
                <w:rFonts w:ascii="Calibri" w:eastAsia="Calibri" w:hAnsi="Calibri" w:cs="Calibri"/>
              </w:rPr>
            </w:pPr>
          </w:p>
        </w:tc>
      </w:tr>
      <w:tr w:rsidR="000867CA" w14:paraId="4F4CF979" w14:textId="77777777" w:rsidTr="00A821F5">
        <w:tc>
          <w:tcPr>
            <w:tcW w:w="2254" w:type="dxa"/>
            <w:shd w:val="clear" w:color="auto" w:fill="auto"/>
          </w:tcPr>
          <w:p w14:paraId="50832CEF" w14:textId="3C001D65" w:rsidR="00EA4C92" w:rsidRDefault="00000000" w:rsidP="00EA4C92">
            <w:pPr>
              <w:spacing w:after="160"/>
              <w:jc w:val="center"/>
              <w:rPr>
                <w:noProof/>
              </w:rPr>
            </w:pPr>
            <w:hyperlink r:id="rId16" w:history="1">
              <w:r w:rsidR="00EA4C92" w:rsidRPr="008E7AE3">
                <w:rPr>
                  <w:rStyle w:val="Hyperlink"/>
                  <w:rFonts w:ascii="Calibri" w:eastAsia="Calibri" w:hAnsi="Calibri" w:cs="Calibri"/>
                </w:rPr>
                <w:t>@storiesunseenau</w:t>
              </w:r>
            </w:hyperlink>
          </w:p>
        </w:tc>
        <w:tc>
          <w:tcPr>
            <w:tcW w:w="2255" w:type="dxa"/>
            <w:shd w:val="clear" w:color="auto" w:fill="auto"/>
          </w:tcPr>
          <w:p w14:paraId="535FA563" w14:textId="420F1AFB" w:rsidR="00EA4C92" w:rsidRDefault="00000000" w:rsidP="00EA4C92">
            <w:pPr>
              <w:spacing w:after="160"/>
              <w:jc w:val="center"/>
              <w:rPr>
                <w:noProof/>
              </w:rPr>
            </w:pPr>
            <w:hyperlink r:id="rId17" w:history="1">
              <w:r w:rsidR="00EA4C92" w:rsidRPr="008E7AE3">
                <w:rPr>
                  <w:rStyle w:val="Hyperlink"/>
                  <w:rFonts w:ascii="Calibri" w:eastAsia="Calibri" w:hAnsi="Calibri" w:cs="Calibri"/>
                </w:rPr>
                <w:t>@storiesunseentours</w:t>
              </w:r>
            </w:hyperlink>
          </w:p>
        </w:tc>
        <w:tc>
          <w:tcPr>
            <w:tcW w:w="2255" w:type="dxa"/>
            <w:shd w:val="clear" w:color="auto" w:fill="auto"/>
          </w:tcPr>
          <w:p w14:paraId="1758BBA2" w14:textId="30677C47" w:rsidR="00EA4C92" w:rsidRDefault="00000000" w:rsidP="00EA4C92">
            <w:pPr>
              <w:spacing w:after="160"/>
              <w:jc w:val="center"/>
              <w:rPr>
                <w:noProof/>
              </w:rPr>
            </w:pPr>
            <w:hyperlink r:id="rId18" w:history="1">
              <w:r w:rsidR="00EA4C92" w:rsidRPr="008E7AE3">
                <w:rPr>
                  <w:rStyle w:val="Hyperlink"/>
                  <w:noProof/>
                </w:rPr>
                <w:t>@storiesunseen</w:t>
              </w:r>
            </w:hyperlink>
          </w:p>
        </w:tc>
        <w:tc>
          <w:tcPr>
            <w:tcW w:w="2255" w:type="dxa"/>
            <w:shd w:val="clear" w:color="auto" w:fill="auto"/>
          </w:tcPr>
          <w:p w14:paraId="4222E236" w14:textId="0FD4AAB2" w:rsidR="00EA4C92" w:rsidRDefault="00000000" w:rsidP="00EA4C92">
            <w:pPr>
              <w:spacing w:after="160"/>
              <w:jc w:val="center"/>
              <w:rPr>
                <w:rFonts w:ascii="Calibri" w:eastAsia="Calibri" w:hAnsi="Calibri" w:cs="Calibri"/>
              </w:rPr>
            </w:pPr>
            <w:hyperlink r:id="rId19" w:history="1">
              <w:r w:rsidR="008E7AE3" w:rsidRPr="008E7AE3">
                <w:rPr>
                  <w:rStyle w:val="Hyperlink"/>
                  <w:rFonts w:ascii="Calibri" w:eastAsia="Calibri" w:hAnsi="Calibri" w:cs="Calibri"/>
                </w:rPr>
                <w:t>@storiesunseenau</w:t>
              </w:r>
            </w:hyperlink>
            <w:r w:rsidR="008E7AE3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5B4D1997" w14:textId="77777777" w:rsidR="00CC04D7" w:rsidRDefault="00CC04D7">
      <w:pPr>
        <w:spacing w:after="160"/>
        <w:rPr>
          <w:rFonts w:ascii="Calibri" w:eastAsia="Calibri" w:hAnsi="Calibri" w:cs="Calibri"/>
        </w:rPr>
      </w:pPr>
    </w:p>
    <w:p w14:paraId="00000022" w14:textId="77777777" w:rsidR="00ED7EB3" w:rsidRDefault="00ED7EB3">
      <w:pPr>
        <w:spacing w:after="160"/>
        <w:rPr>
          <w:rFonts w:ascii="Calibri" w:eastAsia="Calibri" w:hAnsi="Calibri" w:cs="Calibri"/>
        </w:rPr>
      </w:pPr>
    </w:p>
    <w:p w14:paraId="00000023" w14:textId="77777777" w:rsidR="00ED7EB3" w:rsidRDefault="00DE2112">
      <w:pPr>
        <w:spacing w:after="1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[END]</w:t>
      </w:r>
    </w:p>
    <w:sectPr w:rsidR="00ED7EB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F9605C"/>
    <w:multiLevelType w:val="multilevel"/>
    <w:tmpl w:val="C67E4DD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99829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0tTAwMja0MDO0NDBW0lEKTi0uzszPAykwrgUA7idlSCwAAAA="/>
  </w:docVars>
  <w:rsids>
    <w:rsidRoot w:val="00ED7EB3"/>
    <w:rsid w:val="000631D7"/>
    <w:rsid w:val="000867CA"/>
    <w:rsid w:val="00101F6A"/>
    <w:rsid w:val="00137899"/>
    <w:rsid w:val="001A6B21"/>
    <w:rsid w:val="00226314"/>
    <w:rsid w:val="003557E9"/>
    <w:rsid w:val="00400FF9"/>
    <w:rsid w:val="00413025"/>
    <w:rsid w:val="00430F20"/>
    <w:rsid w:val="004E579E"/>
    <w:rsid w:val="00521C06"/>
    <w:rsid w:val="005E7620"/>
    <w:rsid w:val="006705D0"/>
    <w:rsid w:val="007269C1"/>
    <w:rsid w:val="00777F4A"/>
    <w:rsid w:val="0079151C"/>
    <w:rsid w:val="00827C5D"/>
    <w:rsid w:val="008E7AE3"/>
    <w:rsid w:val="00992794"/>
    <w:rsid w:val="009C2D35"/>
    <w:rsid w:val="009D4B30"/>
    <w:rsid w:val="00A5170E"/>
    <w:rsid w:val="00A52BFD"/>
    <w:rsid w:val="00A821F5"/>
    <w:rsid w:val="00A866D1"/>
    <w:rsid w:val="00B72920"/>
    <w:rsid w:val="00B96198"/>
    <w:rsid w:val="00C24715"/>
    <w:rsid w:val="00CC04D7"/>
    <w:rsid w:val="00D8629A"/>
    <w:rsid w:val="00DE2112"/>
    <w:rsid w:val="00E038FE"/>
    <w:rsid w:val="00E72E1F"/>
    <w:rsid w:val="00E734F4"/>
    <w:rsid w:val="00E8264B"/>
    <w:rsid w:val="00EA4C92"/>
    <w:rsid w:val="00ED7EB3"/>
    <w:rsid w:val="00F41D41"/>
    <w:rsid w:val="00FF3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776E3"/>
  <w15:docId w15:val="{F4C85A84-5428-9B43-85BD-B85C9EF16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2B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2BF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01F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1F6A"/>
    <w:rPr>
      <w:color w:val="605E5C"/>
      <w:shd w:val="clear" w:color="auto" w:fill="E1DFDD"/>
    </w:rPr>
  </w:style>
  <w:style w:type="character" w:customStyle="1" w:styleId="timelineusername">
    <w:name w:val="timelineusername"/>
    <w:basedOn w:val="DefaultParagraphFont"/>
    <w:rsid w:val="00992794"/>
  </w:style>
  <w:style w:type="table" w:styleId="TableGrid">
    <w:name w:val="Table Grid"/>
    <w:basedOn w:val="TableNormal"/>
    <w:uiPriority w:val="39"/>
    <w:rsid w:val="00CC04D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77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0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oriesunseen.com.au/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s://www.linkedin.com/company/storiesunseen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instagram.com/storiesunseentours" TargetMode="External"/><Relationship Id="rId17" Type="http://schemas.openxmlformats.org/officeDocument/2006/relationships/hyperlink" Target="https://www.instagram.com/storiesunseentour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storiesunseen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10" Type="http://schemas.openxmlformats.org/officeDocument/2006/relationships/hyperlink" Target="https://www.facebook.com/storiesunseenau" TargetMode="External"/><Relationship Id="rId19" Type="http://schemas.openxmlformats.org/officeDocument/2006/relationships/hyperlink" Target="http://www.youtube.com/@storiesunseenau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hello@storiesunseen.com.au" TargetMode="External"/><Relationship Id="rId14" Type="http://schemas.openxmlformats.org/officeDocument/2006/relationships/hyperlink" Target="https://www.linkedin.com/company/storiesunse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680820ACDA2B48A36D4845DAE6E682" ma:contentTypeVersion="18" ma:contentTypeDescription="Create a new document." ma:contentTypeScope="" ma:versionID="c7a71ee81c4aefeef80e7af8156a7334">
  <xsd:schema xmlns:xsd="http://www.w3.org/2001/XMLSchema" xmlns:xs="http://www.w3.org/2001/XMLSchema" xmlns:p="http://schemas.microsoft.com/office/2006/metadata/properties" xmlns:ns2="5557b550-4989-4d0a-b4dc-1bf1fa44a59d" xmlns:ns3="1fdb3fb6-4875-4c0b-96f6-d9b482f44c52" targetNamespace="http://schemas.microsoft.com/office/2006/metadata/properties" ma:root="true" ma:fieldsID="0469e8146068ed3cd6ea579e57c9a240" ns2:_="" ns3:_="">
    <xsd:import namespace="5557b550-4989-4d0a-b4dc-1bf1fa44a59d"/>
    <xsd:import namespace="1fdb3fb6-4875-4c0b-96f6-d9b482f44c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7b550-4989-4d0a-b4dc-1bf1fa44a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0081178-bc51-4362-a1ee-6eb648469e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db3fb6-4875-4c0b-96f6-d9b482f44c5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c525693-2064-4d98-bd2a-27deb259a1e5}" ma:internalName="TaxCatchAll" ma:showField="CatchAllData" ma:web="1fdb3fb6-4875-4c0b-96f6-d9b482f44c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557b550-4989-4d0a-b4dc-1bf1fa44a59d">
      <Terms xmlns="http://schemas.microsoft.com/office/infopath/2007/PartnerControls"/>
    </lcf76f155ced4ddcb4097134ff3c332f>
    <TaxCatchAll xmlns="1fdb3fb6-4875-4c0b-96f6-d9b482f44c52" xsi:nil="true"/>
  </documentManagement>
</p:properties>
</file>

<file path=customXml/itemProps1.xml><?xml version="1.0" encoding="utf-8"?>
<ds:datastoreItem xmlns:ds="http://schemas.openxmlformats.org/officeDocument/2006/customXml" ds:itemID="{2F8774ED-38AB-48E6-94EE-D75061338B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57b550-4989-4d0a-b4dc-1bf1fa44a59d"/>
    <ds:schemaRef ds:uri="1fdb3fb6-4875-4c0b-96f6-d9b482f44c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8546E3-7EBA-4AD3-9FBA-6496EEDCBC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7AD2C4-8210-4E7B-8297-EEFBB2FF0962}">
  <ds:schemaRefs>
    <ds:schemaRef ds:uri="http://schemas.microsoft.com/office/2006/metadata/properties"/>
    <ds:schemaRef ds:uri="http://schemas.microsoft.com/office/infopath/2007/PartnerControls"/>
    <ds:schemaRef ds:uri="5557b550-4989-4d0a-b4dc-1bf1fa44a59d"/>
    <ds:schemaRef ds:uri="1fdb3fb6-4875-4c0b-96f6-d9b482f44c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</Pages>
  <Words>514</Words>
  <Characters>2781</Characters>
  <Application>Microsoft Office Word</Application>
  <DocSecurity>0</DocSecurity>
  <Lines>86</Lines>
  <Paragraphs>35</Paragraphs>
  <ScaleCrop>false</ScaleCrop>
  <Company/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Clark</dc:creator>
  <cp:lastModifiedBy>Erin Clark</cp:lastModifiedBy>
  <cp:revision>38</cp:revision>
  <cp:lastPrinted>2024-04-08T00:50:00Z</cp:lastPrinted>
  <dcterms:created xsi:type="dcterms:W3CDTF">2024-04-07T09:44:00Z</dcterms:created>
  <dcterms:modified xsi:type="dcterms:W3CDTF">2024-04-08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680820ACDA2B48A36D4845DAE6E682</vt:lpwstr>
  </property>
  <property fmtid="{D5CDD505-2E9C-101B-9397-08002B2CF9AE}" pid="3" name="MediaServiceImageTags">
    <vt:lpwstr/>
  </property>
</Properties>
</file>